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D1CCD" w14:textId="77777777" w:rsidR="00D40E34" w:rsidRPr="00224451" w:rsidRDefault="00D40E34" w:rsidP="00D2087F">
      <w:pPr>
        <w:jc w:val="center"/>
        <w:rPr>
          <w:b/>
          <w:i/>
        </w:rPr>
      </w:pPr>
      <w:r w:rsidRPr="00224451">
        <w:rPr>
          <w:b/>
          <w:i/>
        </w:rPr>
        <w:t>Australian Film, Television and Radio School Act 1973</w:t>
      </w:r>
    </w:p>
    <w:p w14:paraId="7826E678" w14:textId="77777777" w:rsidR="00F232E4" w:rsidRPr="00224451" w:rsidRDefault="00F232E4" w:rsidP="00D2087F">
      <w:pPr>
        <w:rPr>
          <w:b/>
          <w:i/>
        </w:rPr>
      </w:pPr>
    </w:p>
    <w:p w14:paraId="07648F7F" w14:textId="77777777" w:rsidR="00F232E4" w:rsidRPr="00224451" w:rsidRDefault="00F232E4" w:rsidP="00D2087F">
      <w:pPr>
        <w:rPr>
          <w:b/>
          <w:i/>
        </w:rPr>
      </w:pPr>
    </w:p>
    <w:p w14:paraId="37E19F07" w14:textId="77777777" w:rsidR="00F232E4" w:rsidRPr="00224451" w:rsidRDefault="00F232E4" w:rsidP="00D2087F">
      <w:pPr>
        <w:rPr>
          <w:b/>
          <w:i/>
        </w:rPr>
      </w:pPr>
    </w:p>
    <w:p w14:paraId="659EA99B" w14:textId="77777777" w:rsidR="00F232E4" w:rsidRPr="00224451" w:rsidRDefault="00F232E4" w:rsidP="00D2087F">
      <w:pPr>
        <w:rPr>
          <w:b/>
          <w:i/>
        </w:rPr>
      </w:pPr>
    </w:p>
    <w:p w14:paraId="12DD85E3" w14:textId="77777777" w:rsidR="00D40E34" w:rsidRPr="00224451" w:rsidRDefault="00D40E34" w:rsidP="00D2087F">
      <w:pPr>
        <w:rPr>
          <w:b/>
          <w:i/>
        </w:rPr>
      </w:pPr>
    </w:p>
    <w:p w14:paraId="5766227D" w14:textId="6CFE8369" w:rsidR="00D40E34" w:rsidRPr="00224451" w:rsidRDefault="00D40E34" w:rsidP="00D2087F">
      <w:pPr>
        <w:pStyle w:val="Heading1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224451">
        <w:rPr>
          <w:rFonts w:ascii="Times New Roman" w:hAnsi="Times New Roman" w:cs="Times New Roman"/>
          <w:b/>
          <w:color w:val="auto"/>
          <w:sz w:val="24"/>
          <w:szCs w:val="24"/>
        </w:rPr>
        <w:t>DETERMINATION OF DEGREES, DI</w:t>
      </w:r>
      <w:r w:rsidR="005B13FB" w:rsidRPr="00224451">
        <w:rPr>
          <w:rFonts w:ascii="Times New Roman" w:hAnsi="Times New Roman" w:cs="Times New Roman"/>
          <w:b/>
          <w:color w:val="auto"/>
          <w:sz w:val="24"/>
          <w:szCs w:val="24"/>
        </w:rPr>
        <w:t>PLO</w:t>
      </w:r>
      <w:r w:rsidR="00256B29" w:rsidRPr="00224451">
        <w:rPr>
          <w:rFonts w:ascii="Times New Roman" w:hAnsi="Times New Roman" w:cs="Times New Roman"/>
          <w:b/>
          <w:color w:val="auto"/>
          <w:sz w:val="24"/>
          <w:szCs w:val="24"/>
        </w:rPr>
        <w:t xml:space="preserve">MAS AND CERTIFICATES </w:t>
      </w:r>
      <w:r w:rsidR="00256B29" w:rsidRPr="00224451">
        <w:rPr>
          <w:rFonts w:ascii="Times New Roman" w:hAnsi="Times New Roman" w:cs="Times New Roman"/>
          <w:b/>
          <w:color w:val="auto"/>
          <w:sz w:val="24"/>
          <w:szCs w:val="24"/>
        </w:rPr>
        <w:br/>
        <w:t xml:space="preserve">No. </w:t>
      </w:r>
      <w:r w:rsidR="00EF5131">
        <w:rPr>
          <w:rFonts w:ascii="Times New Roman" w:hAnsi="Times New Roman" w:cs="Times New Roman"/>
          <w:b/>
          <w:color w:val="auto"/>
          <w:sz w:val="24"/>
          <w:szCs w:val="24"/>
        </w:rPr>
        <w:t>202</w:t>
      </w:r>
      <w:r w:rsidR="006D74EC">
        <w:rPr>
          <w:rFonts w:ascii="Times New Roman" w:hAnsi="Times New Roman" w:cs="Times New Roman"/>
          <w:b/>
          <w:color w:val="auto"/>
          <w:sz w:val="24"/>
          <w:szCs w:val="24"/>
        </w:rPr>
        <w:t>1</w:t>
      </w:r>
      <w:r w:rsidR="00EF5131">
        <w:rPr>
          <w:rFonts w:ascii="Times New Roman" w:hAnsi="Times New Roman" w:cs="Times New Roman"/>
          <w:b/>
          <w:color w:val="auto"/>
          <w:sz w:val="24"/>
          <w:szCs w:val="24"/>
        </w:rPr>
        <w:t>/</w:t>
      </w:r>
      <w:r w:rsidR="006D74EC">
        <w:rPr>
          <w:rFonts w:ascii="Times New Roman" w:hAnsi="Times New Roman" w:cs="Times New Roman"/>
          <w:b/>
          <w:color w:val="auto"/>
          <w:sz w:val="24"/>
          <w:szCs w:val="24"/>
        </w:rPr>
        <w:t>1</w:t>
      </w:r>
    </w:p>
    <w:p w14:paraId="04460B20" w14:textId="77777777" w:rsidR="00F232E4" w:rsidRPr="00224451" w:rsidRDefault="00F232E4" w:rsidP="00D2087F">
      <w:pPr>
        <w:rPr>
          <w:lang w:val="en-US"/>
        </w:rPr>
      </w:pPr>
    </w:p>
    <w:p w14:paraId="0E258BD1" w14:textId="77777777" w:rsidR="00F232E4" w:rsidRPr="00224451" w:rsidRDefault="00F232E4" w:rsidP="00D2087F">
      <w:pPr>
        <w:rPr>
          <w:lang w:val="en-US"/>
        </w:rPr>
      </w:pPr>
    </w:p>
    <w:p w14:paraId="51718573" w14:textId="77777777" w:rsidR="00D40E34" w:rsidRPr="00224451" w:rsidRDefault="00D40E34" w:rsidP="00D2087F"/>
    <w:p w14:paraId="0B197348" w14:textId="6E0D8B51" w:rsidR="00D40E34" w:rsidRPr="00224451" w:rsidRDefault="00D40E34" w:rsidP="00D2087F">
      <w:r w:rsidRPr="00224451">
        <w:t xml:space="preserve">I, </w:t>
      </w:r>
      <w:r w:rsidR="00224451" w:rsidRPr="00224451">
        <w:rPr>
          <w:b/>
        </w:rPr>
        <w:t>Russel Howcroft</w:t>
      </w:r>
      <w:r w:rsidRPr="00224451">
        <w:t xml:space="preserve">, on behalf of the Australian Film, Television and Radio School, make a determination under section 6A of the Australian </w:t>
      </w:r>
      <w:r w:rsidRPr="00224451">
        <w:rPr>
          <w:i/>
        </w:rPr>
        <w:t>Film, Television and Radio School Act 1973</w:t>
      </w:r>
      <w:r w:rsidRPr="00224451">
        <w:t xml:space="preserve"> (the Act) specifying the following degrees, diplomas and certificates for the purposes of paragraph 5(1)(g) of the Act. </w:t>
      </w:r>
    </w:p>
    <w:p w14:paraId="6A685736" w14:textId="77777777" w:rsidR="00D40E34" w:rsidRPr="00224451" w:rsidRDefault="00D40E34" w:rsidP="00D2087F"/>
    <w:p w14:paraId="6EB91E02" w14:textId="0D533350" w:rsidR="00EF5131" w:rsidRPr="00EF5131" w:rsidRDefault="006D74EC" w:rsidP="00D2087F">
      <w:pPr>
        <w:spacing w:before="240"/>
        <w:rPr>
          <w:b/>
          <w:bCs/>
        </w:rPr>
      </w:pPr>
      <w:bookmarkStart w:id="0" w:name="_Hlk44925893"/>
      <w:r>
        <w:rPr>
          <w:b/>
          <w:bCs/>
        </w:rPr>
        <w:t>Graduate Diploma in Radio and Podcasting</w:t>
      </w:r>
    </w:p>
    <w:bookmarkEnd w:id="0"/>
    <w:p w14:paraId="2C9F25B0" w14:textId="77777777" w:rsidR="00EF5131" w:rsidRPr="00224451" w:rsidRDefault="00EF5131" w:rsidP="00D2087F"/>
    <w:p w14:paraId="3B48D50D" w14:textId="70837B63" w:rsidR="00D40E34" w:rsidRPr="00224451" w:rsidRDefault="00D40E34" w:rsidP="00D2087F">
      <w:r w:rsidRPr="00224451">
        <w:t>This Determination comes into effect on the day after it is registered</w:t>
      </w:r>
      <w:r w:rsidR="00224451">
        <w:t xml:space="preserve"> with</w:t>
      </w:r>
      <w:r w:rsidR="00224451" w:rsidRPr="00224451">
        <w:t xml:space="preserve"> the Federal Register of Legislative Instruments.</w:t>
      </w:r>
    </w:p>
    <w:p w14:paraId="74222877" w14:textId="77777777" w:rsidR="00D40E34" w:rsidRPr="00224451" w:rsidRDefault="00D40E34" w:rsidP="00D2087F"/>
    <w:p w14:paraId="5D7747C7" w14:textId="77777777" w:rsidR="00D40E34" w:rsidRPr="00224451" w:rsidRDefault="00D40E34" w:rsidP="00D2087F"/>
    <w:p w14:paraId="44098285" w14:textId="5915CED1" w:rsidR="00D40E34" w:rsidRPr="00224451" w:rsidRDefault="00D40E34" w:rsidP="00D2087F">
      <w:r w:rsidRPr="00224451">
        <w:t>Dated:</w:t>
      </w:r>
      <w:r w:rsidRPr="00224451">
        <w:tab/>
        <w:t xml:space="preserve">    </w:t>
      </w:r>
      <w:r w:rsidR="006D74EC">
        <w:t>20</w:t>
      </w:r>
      <w:r w:rsidR="00EF5131" w:rsidRPr="00EF5131">
        <w:t xml:space="preserve"> </w:t>
      </w:r>
      <w:r w:rsidR="006D74EC">
        <w:t>July</w:t>
      </w:r>
      <w:r w:rsidR="00EF5131" w:rsidRPr="00EF5131">
        <w:t xml:space="preserve"> 202</w:t>
      </w:r>
      <w:r w:rsidR="006D74EC">
        <w:t>1</w:t>
      </w:r>
      <w:r w:rsidR="00224451" w:rsidRPr="00EF5131">
        <w:t xml:space="preserve"> </w:t>
      </w:r>
    </w:p>
    <w:p w14:paraId="3BE1115E" w14:textId="77777777" w:rsidR="00D40E34" w:rsidRPr="00224451" w:rsidRDefault="00D40E34" w:rsidP="00D2087F">
      <w:pPr>
        <w:ind w:left="720" w:hanging="720"/>
      </w:pPr>
    </w:p>
    <w:p w14:paraId="6EC91D81" w14:textId="4B68F584" w:rsidR="00F232E4" w:rsidRDefault="003E45EB" w:rsidP="00D2087F">
      <w:r w:rsidRPr="00224451">
        <w:t>Signed:</w:t>
      </w:r>
    </w:p>
    <w:p w14:paraId="149FA006" w14:textId="61EA2487" w:rsidR="00224451" w:rsidRDefault="00224451" w:rsidP="00D2087F"/>
    <w:p w14:paraId="6E882BA7" w14:textId="77777777" w:rsidR="00F4426F" w:rsidRDefault="00F4426F" w:rsidP="00D2087F"/>
    <w:p w14:paraId="5EA2EF4E" w14:textId="226A1D19" w:rsidR="00224451" w:rsidRDefault="00F4426F" w:rsidP="00D2087F">
      <w:r>
        <w:rPr>
          <w:noProof/>
        </w:rPr>
        <w:drawing>
          <wp:inline distT="0" distB="0" distL="0" distR="0" wp14:anchorId="5BEB0C44" wp14:editId="1DDDD2BB">
            <wp:extent cx="2501900" cy="1181100"/>
            <wp:effectExtent l="0" t="0" r="0" b="0"/>
            <wp:docPr id="1" name="Picture 1" descr="A close up of a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hang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6CC36" w14:textId="7D6528CD" w:rsidR="00224451" w:rsidRDefault="00224451" w:rsidP="00D2087F"/>
    <w:p w14:paraId="2CDB43F9" w14:textId="77777777" w:rsidR="00224451" w:rsidRPr="00224451" w:rsidRDefault="00224451" w:rsidP="00D2087F"/>
    <w:p w14:paraId="347DD214" w14:textId="5A6D1B63" w:rsidR="00D40E34" w:rsidRPr="00224451" w:rsidRDefault="00224451" w:rsidP="00D2087F">
      <w:pPr>
        <w:spacing w:after="240"/>
      </w:pPr>
      <w:r>
        <w:t>Russel Howcroft</w:t>
      </w:r>
    </w:p>
    <w:p w14:paraId="353C8353" w14:textId="77777777" w:rsidR="00224451" w:rsidRDefault="00D40E34" w:rsidP="00D2087F">
      <w:r w:rsidRPr="00224451">
        <w:t>Chair</w:t>
      </w:r>
      <w:r w:rsidR="00224451">
        <w:t xml:space="preserve"> of </w:t>
      </w:r>
      <w:r w:rsidRPr="00224451">
        <w:t>Council</w:t>
      </w:r>
    </w:p>
    <w:p w14:paraId="59F1189D" w14:textId="6D86C8DD" w:rsidR="00D40E34" w:rsidRPr="00224451" w:rsidRDefault="00D40E34" w:rsidP="00D2087F">
      <w:r w:rsidRPr="00224451">
        <w:t>Australian Film, Television and Radio School</w:t>
      </w:r>
    </w:p>
    <w:p w14:paraId="114A2697" w14:textId="77777777" w:rsidR="00D40E34" w:rsidRPr="00224451" w:rsidRDefault="00D40E34" w:rsidP="00D40E34">
      <w:pPr>
        <w:jc w:val="both"/>
      </w:pPr>
    </w:p>
    <w:p w14:paraId="64B72361" w14:textId="77777777" w:rsidR="00D40E34" w:rsidRPr="00224451" w:rsidRDefault="00D40E34" w:rsidP="00D40E34">
      <w:pPr>
        <w:jc w:val="both"/>
      </w:pPr>
    </w:p>
    <w:p w14:paraId="60D526BD" w14:textId="77777777" w:rsidR="00D40E34" w:rsidRPr="00224451" w:rsidRDefault="00D40E34" w:rsidP="00D40E34">
      <w:pPr>
        <w:jc w:val="both"/>
      </w:pPr>
    </w:p>
    <w:p w14:paraId="6C3C0D14" w14:textId="77777777" w:rsidR="00D40E34" w:rsidRPr="00224451" w:rsidRDefault="00D40E34" w:rsidP="00D40E34">
      <w:pPr>
        <w:pStyle w:val="NumberLevel1"/>
        <w:numPr>
          <w:ilvl w:val="0"/>
          <w:numId w:val="0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56CEB219" w14:textId="77777777" w:rsidR="00D40E34" w:rsidRPr="00224451" w:rsidRDefault="00D40E34" w:rsidP="00D40E34">
      <w:pPr>
        <w:jc w:val="both"/>
      </w:pPr>
      <w:r w:rsidRPr="00224451">
        <w:t xml:space="preserve"> </w:t>
      </w:r>
    </w:p>
    <w:p w14:paraId="52935068" w14:textId="77777777" w:rsidR="00F64106" w:rsidRPr="00224451" w:rsidRDefault="00F64106" w:rsidP="00DC1C4D">
      <w:pPr>
        <w:jc w:val="both"/>
      </w:pPr>
    </w:p>
    <w:sectPr w:rsidR="00F64106" w:rsidRPr="00224451" w:rsidSect="001232B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7664"/>
    <w:multiLevelType w:val="multilevel"/>
    <w:tmpl w:val="EF2ABA28"/>
    <w:name w:val="AGSCorp"/>
    <w:lvl w:ilvl="0">
      <w:start w:val="1"/>
      <w:numFmt w:val="decimal"/>
      <w:pStyle w:val="NumberLevel1"/>
      <w:lvlText w:val="%1."/>
      <w:lvlJc w:val="left"/>
      <w:pPr>
        <w:tabs>
          <w:tab w:val="num" w:pos="0"/>
        </w:tabs>
        <w:ind w:left="0" w:hanging="709"/>
      </w:pPr>
      <w:rPr>
        <w:sz w:val="20"/>
      </w:rPr>
    </w:lvl>
    <w:lvl w:ilvl="1">
      <w:start w:val="1"/>
      <w:numFmt w:val="decimal"/>
      <w:pStyle w:val="NumberLevel2"/>
      <w:lvlText w:val="%1.%2."/>
      <w:lvlJc w:val="left"/>
      <w:pPr>
        <w:tabs>
          <w:tab w:val="num" w:pos="0"/>
        </w:tabs>
        <w:ind w:left="0" w:hanging="709"/>
      </w:pPr>
      <w:rPr>
        <w:sz w:val="20"/>
      </w:rPr>
    </w:lvl>
    <w:lvl w:ilvl="2">
      <w:start w:val="1"/>
      <w:numFmt w:val="decimal"/>
      <w:pStyle w:val="NumberLevel3"/>
      <w:lvlText w:val="%1.%2.%3."/>
      <w:lvlJc w:val="left"/>
      <w:pPr>
        <w:tabs>
          <w:tab w:val="num" w:pos="0"/>
        </w:tabs>
        <w:ind w:left="0" w:hanging="709"/>
      </w:pPr>
      <w:rPr>
        <w:sz w:val="20"/>
      </w:rPr>
    </w:lvl>
    <w:lvl w:ilvl="3">
      <w:start w:val="1"/>
      <w:numFmt w:val="lowerLetter"/>
      <w:pStyle w:val="NumberLevel4"/>
      <w:lvlText w:val="%4."/>
      <w:lvlJc w:val="left"/>
      <w:pPr>
        <w:tabs>
          <w:tab w:val="num" w:pos="425"/>
        </w:tabs>
        <w:ind w:left="425" w:hanging="425"/>
      </w:pPr>
    </w:lvl>
    <w:lvl w:ilvl="4">
      <w:start w:val="1"/>
      <w:numFmt w:val="bullet"/>
      <w:pStyle w:val="NumberLevel5"/>
      <w:lvlText w:val="–"/>
      <w:lvlJc w:val="left"/>
      <w:pPr>
        <w:tabs>
          <w:tab w:val="num" w:pos="850"/>
        </w:tabs>
        <w:ind w:left="850" w:hanging="425"/>
      </w:pPr>
      <w:rPr>
        <w:b w:val="0"/>
        <w:i w:val="0"/>
      </w:rPr>
    </w:lvl>
    <w:lvl w:ilvl="5">
      <w:start w:val="1"/>
      <w:numFmt w:val="bullet"/>
      <w:pStyle w:val="NumberLevel6"/>
      <w:lvlText w:val="–"/>
      <w:lvlJc w:val="left"/>
      <w:pPr>
        <w:tabs>
          <w:tab w:val="num" w:pos="1276"/>
        </w:tabs>
        <w:ind w:left="1276" w:hanging="426"/>
      </w:pPr>
      <w:rPr>
        <w:b w:val="0"/>
        <w:i w:val="0"/>
      </w:rPr>
    </w:lvl>
    <w:lvl w:ilvl="6">
      <w:start w:val="1"/>
      <w:numFmt w:val="bullet"/>
      <w:pStyle w:val="NumberLevel7"/>
      <w:lvlText w:val="–"/>
      <w:lvlJc w:val="left"/>
      <w:pPr>
        <w:tabs>
          <w:tab w:val="num" w:pos="1701"/>
        </w:tabs>
        <w:ind w:left="1701" w:hanging="425"/>
      </w:pPr>
      <w:rPr>
        <w:b w:val="0"/>
        <w:i w:val="0"/>
      </w:rPr>
    </w:lvl>
    <w:lvl w:ilvl="7">
      <w:start w:val="1"/>
      <w:numFmt w:val="bullet"/>
      <w:pStyle w:val="NumberLevel8"/>
      <w:lvlText w:val="–"/>
      <w:lvlJc w:val="left"/>
      <w:pPr>
        <w:tabs>
          <w:tab w:val="num" w:pos="2126"/>
        </w:tabs>
        <w:ind w:left="2126" w:hanging="425"/>
      </w:pPr>
      <w:rPr>
        <w:b w:val="0"/>
        <w:i w:val="0"/>
      </w:rPr>
    </w:lvl>
    <w:lvl w:ilvl="8">
      <w:start w:val="1"/>
      <w:numFmt w:val="bullet"/>
      <w:pStyle w:val="NumberLevel9"/>
      <w:lvlText w:val="–"/>
      <w:lvlJc w:val="left"/>
      <w:pPr>
        <w:tabs>
          <w:tab w:val="num" w:pos="2551"/>
        </w:tabs>
        <w:ind w:left="2551" w:hanging="425"/>
      </w:pPr>
      <w:rPr>
        <w:b w:val="0"/>
        <w:i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rEwNzQ0NTWzMDNS0lEKTi0uzszPAykwrgUA/JLzoSwAAAA="/>
  </w:docVars>
  <w:rsids>
    <w:rsidRoot w:val="00446529"/>
    <w:rsid w:val="00095574"/>
    <w:rsid w:val="001232B1"/>
    <w:rsid w:val="00224451"/>
    <w:rsid w:val="00256B29"/>
    <w:rsid w:val="002A67E5"/>
    <w:rsid w:val="00396145"/>
    <w:rsid w:val="003E45EB"/>
    <w:rsid w:val="00446529"/>
    <w:rsid w:val="004F5C5B"/>
    <w:rsid w:val="00517184"/>
    <w:rsid w:val="00520123"/>
    <w:rsid w:val="005B13FB"/>
    <w:rsid w:val="0063381C"/>
    <w:rsid w:val="006D74EC"/>
    <w:rsid w:val="00705C42"/>
    <w:rsid w:val="007E7558"/>
    <w:rsid w:val="009142F6"/>
    <w:rsid w:val="00925E5D"/>
    <w:rsid w:val="00951D9E"/>
    <w:rsid w:val="00B02DE5"/>
    <w:rsid w:val="00B94B13"/>
    <w:rsid w:val="00C277E9"/>
    <w:rsid w:val="00D2087F"/>
    <w:rsid w:val="00D40E34"/>
    <w:rsid w:val="00DC1C4D"/>
    <w:rsid w:val="00EF28FB"/>
    <w:rsid w:val="00EF5131"/>
    <w:rsid w:val="00F232E4"/>
    <w:rsid w:val="00F4426F"/>
    <w:rsid w:val="00F64106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72C87D"/>
  <w15:docId w15:val="{EDBC8273-C979-43AB-A1A4-2582F0C7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E34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D40E34"/>
    <w:pPr>
      <w:keepNext/>
      <w:autoSpaceDE w:val="0"/>
      <w:autoSpaceDN w:val="0"/>
      <w:adjustRightInd w:val="0"/>
      <w:jc w:val="center"/>
      <w:outlineLvl w:val="0"/>
    </w:pPr>
    <w:rPr>
      <w:rFonts w:ascii="Arial" w:hAnsi="Arial" w:cs="Arial"/>
      <w:color w:val="0000FF"/>
      <w:sz w:val="28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Level1">
    <w:name w:val="Number Level 1"/>
    <w:basedOn w:val="Normal"/>
    <w:rsid w:val="00D40E34"/>
    <w:pPr>
      <w:numPr>
        <w:numId w:val="1"/>
      </w:numPr>
      <w:spacing w:before="140"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2">
    <w:name w:val="Number Level 2"/>
    <w:basedOn w:val="Normal"/>
    <w:rsid w:val="00D40E34"/>
    <w:pPr>
      <w:numPr>
        <w:ilvl w:val="1"/>
        <w:numId w:val="1"/>
      </w:numPr>
      <w:spacing w:before="140"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3">
    <w:name w:val="Number Level 3"/>
    <w:basedOn w:val="Normal"/>
    <w:rsid w:val="00D40E34"/>
    <w:pPr>
      <w:numPr>
        <w:ilvl w:val="2"/>
        <w:numId w:val="1"/>
      </w:numPr>
      <w:spacing w:before="140"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4">
    <w:name w:val="Number Level 4"/>
    <w:basedOn w:val="Normal"/>
    <w:rsid w:val="00D40E34"/>
    <w:pPr>
      <w:numPr>
        <w:ilvl w:val="3"/>
        <w:numId w:val="1"/>
      </w:numPr>
      <w:spacing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5">
    <w:name w:val="Number Level 5"/>
    <w:basedOn w:val="Normal"/>
    <w:semiHidden/>
    <w:rsid w:val="00D40E34"/>
    <w:pPr>
      <w:numPr>
        <w:ilvl w:val="4"/>
        <w:numId w:val="1"/>
      </w:numPr>
      <w:spacing w:after="140" w:line="280" w:lineRule="atLeast"/>
    </w:pPr>
    <w:rPr>
      <w:rFonts w:ascii="Arial" w:hAnsi="Arial" w:cs="Arial"/>
      <w:sz w:val="22"/>
      <w:szCs w:val="22"/>
      <w:lang w:eastAsia="en-AU"/>
    </w:rPr>
  </w:style>
  <w:style w:type="paragraph" w:customStyle="1" w:styleId="NumberLevel6">
    <w:name w:val="Number Level 6"/>
    <w:basedOn w:val="NumberLevel5"/>
    <w:semiHidden/>
    <w:rsid w:val="00D40E34"/>
    <w:pPr>
      <w:numPr>
        <w:ilvl w:val="5"/>
      </w:numPr>
    </w:pPr>
  </w:style>
  <w:style w:type="paragraph" w:customStyle="1" w:styleId="NumberLevel7">
    <w:name w:val="Number Level 7"/>
    <w:basedOn w:val="NumberLevel6"/>
    <w:semiHidden/>
    <w:rsid w:val="00D40E34"/>
    <w:pPr>
      <w:numPr>
        <w:ilvl w:val="6"/>
      </w:numPr>
    </w:pPr>
  </w:style>
  <w:style w:type="paragraph" w:customStyle="1" w:styleId="NumberLevel8">
    <w:name w:val="Number Level 8"/>
    <w:basedOn w:val="NumberLevel7"/>
    <w:semiHidden/>
    <w:rsid w:val="00D40E34"/>
    <w:pPr>
      <w:numPr>
        <w:ilvl w:val="7"/>
      </w:numPr>
    </w:pPr>
  </w:style>
  <w:style w:type="paragraph" w:customStyle="1" w:styleId="NumberLevel9">
    <w:name w:val="Number Level 9"/>
    <w:basedOn w:val="NumberLevel8"/>
    <w:semiHidden/>
    <w:rsid w:val="00D40E34"/>
    <w:pPr>
      <w:numPr>
        <w:ilvl w:val="8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44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451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138DE51-3FE9-A645-93B2-3B6951C62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Film, Television and Radio School Act 1973</vt:lpstr>
    </vt:vector>
  </TitlesOfParts>
  <Company>AFTRS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Film, Television and Radio School Act 1973</dc:title>
  <dc:creator>AFTRS User</dc:creator>
  <cp:lastModifiedBy>Scott Stair</cp:lastModifiedBy>
  <cp:revision>5</cp:revision>
  <cp:lastPrinted>2012-08-03T00:55:00Z</cp:lastPrinted>
  <dcterms:created xsi:type="dcterms:W3CDTF">2020-07-06T06:19:00Z</dcterms:created>
  <dcterms:modified xsi:type="dcterms:W3CDTF">2021-07-22T06:53:00Z</dcterms:modified>
</cp:coreProperties>
</file>